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11D68B" w14:textId="02D2AF07" w:rsidR="008C38FD" w:rsidRPr="0025287D" w:rsidRDefault="007804AB">
      <w:pPr>
        <w:pStyle w:val="Heading1"/>
        <w:rPr>
          <w:rFonts w:ascii="Calibri" w:hAnsi="Calibri" w:cs="Calibri"/>
          <w:b/>
          <w:bCs/>
          <w:color w:val="auto"/>
          <w:sz w:val="24"/>
          <w:szCs w:val="24"/>
        </w:rPr>
      </w:pPr>
      <w:bookmarkStart w:id="0" w:name="X87f141209304c050695b6fa774de99dc54e3cf3"/>
      <w:r w:rsidRPr="0025287D">
        <w:rPr>
          <w:rFonts w:ascii="Calibri" w:hAnsi="Calibri" w:cs="Calibri"/>
          <w:b/>
          <w:bCs/>
          <w:color w:val="auto"/>
          <w:sz w:val="24"/>
          <w:szCs w:val="24"/>
        </w:rPr>
        <w:t>James Brown &amp; Sons Community Impact Grant – Reporting Templates</w:t>
      </w:r>
    </w:p>
    <w:p w14:paraId="0211D68C" w14:textId="77777777" w:rsidR="008C38FD" w:rsidRPr="006F47EE" w:rsidRDefault="007804AB">
      <w:pPr>
        <w:pStyle w:val="Heading2"/>
        <w:rPr>
          <w:rFonts w:ascii="Calibri" w:hAnsi="Calibri" w:cs="Calibri"/>
          <w:b/>
          <w:bCs/>
          <w:color w:val="auto"/>
          <w:sz w:val="24"/>
          <w:szCs w:val="24"/>
        </w:rPr>
      </w:pPr>
      <w:bookmarkStart w:id="1" w:name="X7b1cf6766ec55326778eae3bfb2ebf761ff8094"/>
      <w:r w:rsidRPr="006F47EE">
        <w:rPr>
          <w:rFonts w:ascii="Calibri" w:hAnsi="Calibri" w:cs="Calibri"/>
          <w:b/>
          <w:bCs/>
          <w:color w:val="auto"/>
          <w:sz w:val="24"/>
          <w:szCs w:val="24"/>
        </w:rPr>
        <w:t>Template 1: Quarterly Progress &amp; Financial Update</w:t>
      </w:r>
    </w:p>
    <w:p w14:paraId="0211D68D" w14:textId="77777777" w:rsidR="008C38FD" w:rsidRPr="007804AB" w:rsidRDefault="007804AB">
      <w:pPr>
        <w:pStyle w:val="FirstParagraph"/>
        <w:rPr>
          <w:rFonts w:ascii="Calibri" w:hAnsi="Calibri" w:cs="Calibri"/>
        </w:rPr>
      </w:pPr>
      <w:proofErr w:type="spellStart"/>
      <w:r w:rsidRPr="007804AB">
        <w:rPr>
          <w:rFonts w:ascii="Calibri" w:hAnsi="Calibri" w:cs="Calibri"/>
          <w:b/>
          <w:bCs/>
        </w:rPr>
        <w:t>Organisation</w:t>
      </w:r>
      <w:proofErr w:type="spellEnd"/>
      <w:r w:rsidRPr="007804AB">
        <w:rPr>
          <w:rFonts w:ascii="Calibri" w:hAnsi="Calibri" w:cs="Calibri"/>
          <w:b/>
          <w:bCs/>
        </w:rPr>
        <w:t xml:space="preserve"> Name:</w:t>
      </w:r>
    </w:p>
    <w:p w14:paraId="0211D68E" w14:textId="77777777" w:rsidR="008C38FD" w:rsidRPr="007804AB" w:rsidRDefault="007804AB">
      <w:pPr>
        <w:pStyle w:val="BodyText"/>
        <w:rPr>
          <w:rFonts w:ascii="Calibri" w:hAnsi="Calibri" w:cs="Calibri"/>
        </w:rPr>
      </w:pPr>
      <w:r w:rsidRPr="007804AB">
        <w:rPr>
          <w:rFonts w:ascii="Calibri" w:hAnsi="Calibri" w:cs="Calibri"/>
          <w:b/>
          <w:bCs/>
        </w:rPr>
        <w:t>Project Title:</w:t>
      </w:r>
    </w:p>
    <w:p w14:paraId="0211D68F" w14:textId="77777777" w:rsidR="008C38FD" w:rsidRPr="007804AB" w:rsidRDefault="007804AB">
      <w:pPr>
        <w:pStyle w:val="BodyText"/>
        <w:rPr>
          <w:rFonts w:ascii="Calibri" w:hAnsi="Calibri" w:cs="Calibri"/>
        </w:rPr>
      </w:pPr>
      <w:r w:rsidRPr="007804AB">
        <w:rPr>
          <w:rFonts w:ascii="Calibri" w:hAnsi="Calibri" w:cs="Calibri"/>
          <w:b/>
          <w:bCs/>
        </w:rPr>
        <w:t>Reporting Period:</w:t>
      </w:r>
    </w:p>
    <w:p w14:paraId="0211D691" w14:textId="611BEE45" w:rsidR="008C38FD" w:rsidRPr="007804AB" w:rsidRDefault="007804AB" w:rsidP="00766ACE">
      <w:pPr>
        <w:pStyle w:val="BodyText"/>
        <w:rPr>
          <w:rFonts w:ascii="Calibri" w:hAnsi="Calibri" w:cs="Calibri"/>
        </w:rPr>
      </w:pPr>
      <w:r w:rsidRPr="007804AB">
        <w:rPr>
          <w:rFonts w:ascii="Calibri" w:hAnsi="Calibri" w:cs="Calibri"/>
          <w:b/>
          <w:bCs/>
        </w:rPr>
        <w:t>Contact Person:</w:t>
      </w:r>
    </w:p>
    <w:p w14:paraId="0211D692" w14:textId="77777777" w:rsidR="008C38FD" w:rsidRPr="007804AB" w:rsidRDefault="007804AB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2" w:name="project-progress"/>
      <w:r w:rsidRPr="007804AB">
        <w:rPr>
          <w:rFonts w:ascii="Calibri" w:hAnsi="Calibri" w:cs="Calibri"/>
          <w:color w:val="auto"/>
          <w:sz w:val="24"/>
          <w:szCs w:val="24"/>
        </w:rPr>
        <w:t>1. Project Progress</w:t>
      </w:r>
    </w:p>
    <w:p w14:paraId="0211D693" w14:textId="77777777" w:rsidR="008C38FD" w:rsidRPr="007804AB" w:rsidRDefault="007804AB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Summary of activities delivered during this period:</w:t>
      </w:r>
    </w:p>
    <w:p w14:paraId="0211D694" w14:textId="77777777" w:rsidR="008C38FD" w:rsidRPr="007804AB" w:rsidRDefault="007804AB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Progress against agreed milestones:</w:t>
      </w:r>
    </w:p>
    <w:p w14:paraId="0211D695" w14:textId="77777777" w:rsidR="008C38FD" w:rsidRPr="007804AB" w:rsidRDefault="007804AB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Any changes to delivery (with explanation):</w:t>
      </w:r>
    </w:p>
    <w:p w14:paraId="0211D696" w14:textId="7162E0C8" w:rsidR="008C38FD" w:rsidRPr="007804AB" w:rsidRDefault="008C38FD">
      <w:pPr>
        <w:rPr>
          <w:rFonts w:ascii="Calibri" w:hAnsi="Calibri" w:cs="Calibri"/>
        </w:rPr>
      </w:pPr>
    </w:p>
    <w:p w14:paraId="0211D697" w14:textId="77777777" w:rsidR="008C38FD" w:rsidRPr="007804AB" w:rsidRDefault="007804AB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3" w:name="outcomes-beneficiaries"/>
      <w:bookmarkEnd w:id="2"/>
      <w:r w:rsidRPr="007804AB">
        <w:rPr>
          <w:rFonts w:ascii="Calibri" w:hAnsi="Calibri" w:cs="Calibri"/>
          <w:color w:val="auto"/>
          <w:sz w:val="24"/>
          <w:szCs w:val="24"/>
        </w:rPr>
        <w:t>2. Outcomes &amp; Beneficiaries</w:t>
      </w:r>
    </w:p>
    <w:p w14:paraId="0211D698" w14:textId="77777777" w:rsidR="008C38FD" w:rsidRPr="007804AB" w:rsidRDefault="007804AB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Number of beneficiaries reached this period:</w:t>
      </w:r>
    </w:p>
    <w:p w14:paraId="0211D699" w14:textId="77777777" w:rsidR="008C38FD" w:rsidRPr="007804AB" w:rsidRDefault="007804AB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Evidence of progress toward intended outcomes:</w:t>
      </w:r>
    </w:p>
    <w:p w14:paraId="0211D69A" w14:textId="77777777" w:rsidR="008C38FD" w:rsidRPr="007804AB" w:rsidRDefault="007804AB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Feedback, quotes, or short case studies (if available):</w:t>
      </w:r>
    </w:p>
    <w:p w14:paraId="0211D69B" w14:textId="51DB9EAB" w:rsidR="008C38FD" w:rsidRPr="007804AB" w:rsidRDefault="008C38FD">
      <w:pPr>
        <w:rPr>
          <w:rFonts w:ascii="Calibri" w:hAnsi="Calibri" w:cs="Calibri"/>
        </w:rPr>
      </w:pPr>
    </w:p>
    <w:p w14:paraId="0211D69C" w14:textId="5ED8FD6C" w:rsidR="008C38FD" w:rsidRPr="007804AB" w:rsidRDefault="007804AB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4" w:name="staff-engagement-if-applicable"/>
      <w:bookmarkEnd w:id="3"/>
      <w:r w:rsidRPr="007804AB">
        <w:rPr>
          <w:rFonts w:ascii="Calibri" w:hAnsi="Calibri" w:cs="Calibri"/>
          <w:color w:val="auto"/>
          <w:sz w:val="24"/>
          <w:szCs w:val="24"/>
        </w:rPr>
        <w:t xml:space="preserve">3. Staff Engagement </w:t>
      </w:r>
    </w:p>
    <w:p w14:paraId="0211D69D" w14:textId="77777777" w:rsidR="008C38FD" w:rsidRPr="007804AB" w:rsidRDefault="007804AB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Opportunities delivered:</w:t>
      </w:r>
    </w:p>
    <w:p w14:paraId="0211D69E" w14:textId="77777777" w:rsidR="008C38FD" w:rsidRPr="007804AB" w:rsidRDefault="007804AB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Number of James Brown &amp; Sons staff involved:</w:t>
      </w:r>
    </w:p>
    <w:p w14:paraId="0211D69F" w14:textId="77777777" w:rsidR="008C38FD" w:rsidRPr="007804AB" w:rsidRDefault="007804AB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Feedback or learning:</w:t>
      </w:r>
    </w:p>
    <w:p w14:paraId="0211D6A0" w14:textId="7579B5BF" w:rsidR="008C38FD" w:rsidRDefault="008C38FD">
      <w:pPr>
        <w:rPr>
          <w:rFonts w:ascii="Calibri" w:hAnsi="Calibri" w:cs="Calibri"/>
        </w:rPr>
      </w:pPr>
    </w:p>
    <w:p w14:paraId="3B0B2B5A" w14:textId="77777777" w:rsidR="006F47EE" w:rsidRDefault="006F47EE">
      <w:pPr>
        <w:rPr>
          <w:rFonts w:ascii="Calibri" w:hAnsi="Calibri" w:cs="Calibri"/>
        </w:rPr>
      </w:pPr>
    </w:p>
    <w:p w14:paraId="6A9B98A4" w14:textId="77777777" w:rsidR="006F47EE" w:rsidRDefault="006F47EE">
      <w:pPr>
        <w:rPr>
          <w:rFonts w:ascii="Calibri" w:hAnsi="Calibri" w:cs="Calibri"/>
        </w:rPr>
      </w:pPr>
    </w:p>
    <w:p w14:paraId="6A194EEE" w14:textId="77777777" w:rsidR="006F47EE" w:rsidRPr="007804AB" w:rsidRDefault="006F47EE">
      <w:pPr>
        <w:rPr>
          <w:rFonts w:ascii="Calibri" w:hAnsi="Calibri" w:cs="Calibri"/>
        </w:rPr>
      </w:pPr>
    </w:p>
    <w:p w14:paraId="0211D6A1" w14:textId="77777777" w:rsidR="008C38FD" w:rsidRPr="007804AB" w:rsidRDefault="007804AB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5" w:name="financial-update"/>
      <w:bookmarkEnd w:id="4"/>
      <w:r w:rsidRPr="007804AB">
        <w:rPr>
          <w:rFonts w:ascii="Calibri" w:hAnsi="Calibri" w:cs="Calibri"/>
          <w:color w:val="auto"/>
          <w:sz w:val="24"/>
          <w:szCs w:val="24"/>
        </w:rPr>
        <w:lastRenderedPageBreak/>
        <w:t>4. Financial Updat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8"/>
        <w:gridCol w:w="1921"/>
        <w:gridCol w:w="1602"/>
        <w:gridCol w:w="1068"/>
        <w:gridCol w:w="1274"/>
      </w:tblGrid>
      <w:tr w:rsidR="007804AB" w:rsidRPr="007804AB" w14:paraId="0211D6A7" w14:textId="77777777" w:rsidTr="008C38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11D6A2" w14:textId="77777777" w:rsidR="008C38FD" w:rsidRPr="007804AB" w:rsidRDefault="007804AB">
            <w:pPr>
              <w:pStyle w:val="Compact"/>
              <w:rPr>
                <w:rFonts w:ascii="Calibri" w:hAnsi="Calibri" w:cs="Calibri"/>
              </w:rPr>
            </w:pPr>
            <w:r w:rsidRPr="007804AB">
              <w:rPr>
                <w:rFonts w:ascii="Calibri" w:hAnsi="Calibri" w:cs="Calibri"/>
              </w:rPr>
              <w:t>Budget Line</w:t>
            </w:r>
          </w:p>
        </w:tc>
        <w:tc>
          <w:tcPr>
            <w:tcW w:w="0" w:type="auto"/>
          </w:tcPr>
          <w:p w14:paraId="0211D6A3" w14:textId="77777777" w:rsidR="008C38FD" w:rsidRPr="007804AB" w:rsidRDefault="007804AB">
            <w:pPr>
              <w:pStyle w:val="Compact"/>
              <w:rPr>
                <w:rFonts w:ascii="Calibri" w:hAnsi="Calibri" w:cs="Calibri"/>
              </w:rPr>
            </w:pPr>
            <w:r w:rsidRPr="007804AB">
              <w:rPr>
                <w:rFonts w:ascii="Calibri" w:hAnsi="Calibri" w:cs="Calibri"/>
              </w:rPr>
              <w:t>Approved Budget</w:t>
            </w:r>
          </w:p>
        </w:tc>
        <w:tc>
          <w:tcPr>
            <w:tcW w:w="0" w:type="auto"/>
          </w:tcPr>
          <w:p w14:paraId="0211D6A4" w14:textId="77777777" w:rsidR="008C38FD" w:rsidRPr="007804AB" w:rsidRDefault="007804AB">
            <w:pPr>
              <w:pStyle w:val="Compact"/>
              <w:rPr>
                <w:rFonts w:ascii="Calibri" w:hAnsi="Calibri" w:cs="Calibri"/>
              </w:rPr>
            </w:pPr>
            <w:r w:rsidRPr="007804AB">
              <w:rPr>
                <w:rFonts w:ascii="Calibri" w:hAnsi="Calibri" w:cs="Calibri"/>
              </w:rPr>
              <w:t>Spend to Date</w:t>
            </w:r>
          </w:p>
        </w:tc>
        <w:tc>
          <w:tcPr>
            <w:tcW w:w="0" w:type="auto"/>
          </w:tcPr>
          <w:p w14:paraId="0211D6A5" w14:textId="77777777" w:rsidR="008C38FD" w:rsidRPr="007804AB" w:rsidRDefault="007804AB">
            <w:pPr>
              <w:pStyle w:val="Compact"/>
              <w:rPr>
                <w:rFonts w:ascii="Calibri" w:hAnsi="Calibri" w:cs="Calibri"/>
              </w:rPr>
            </w:pPr>
            <w:r w:rsidRPr="007804AB">
              <w:rPr>
                <w:rFonts w:ascii="Calibri" w:hAnsi="Calibri" w:cs="Calibri"/>
              </w:rPr>
              <w:t>Variance</w:t>
            </w:r>
          </w:p>
        </w:tc>
        <w:tc>
          <w:tcPr>
            <w:tcW w:w="0" w:type="auto"/>
          </w:tcPr>
          <w:p w14:paraId="0211D6A6" w14:textId="77777777" w:rsidR="008C38FD" w:rsidRPr="007804AB" w:rsidRDefault="007804AB">
            <w:pPr>
              <w:pStyle w:val="Compact"/>
              <w:rPr>
                <w:rFonts w:ascii="Calibri" w:hAnsi="Calibri" w:cs="Calibri"/>
              </w:rPr>
            </w:pPr>
            <w:r w:rsidRPr="007804AB">
              <w:rPr>
                <w:rFonts w:ascii="Calibri" w:hAnsi="Calibri" w:cs="Calibri"/>
              </w:rPr>
              <w:t>Comments</w:t>
            </w:r>
          </w:p>
        </w:tc>
      </w:tr>
    </w:tbl>
    <w:p w14:paraId="35EAE89B" w14:textId="77777777" w:rsidR="007804AB" w:rsidRPr="007804AB" w:rsidRDefault="007804AB" w:rsidP="007804AB">
      <w:pPr>
        <w:pStyle w:val="Compact"/>
        <w:ind w:left="720"/>
        <w:rPr>
          <w:rFonts w:ascii="Calibri" w:hAnsi="Calibri" w:cs="Calibri"/>
        </w:rPr>
      </w:pPr>
    </w:p>
    <w:p w14:paraId="29CA52EA" w14:textId="77777777" w:rsidR="007804AB" w:rsidRPr="007804AB" w:rsidRDefault="007804AB" w:rsidP="007804AB">
      <w:pPr>
        <w:pStyle w:val="Compact"/>
        <w:ind w:left="720"/>
        <w:rPr>
          <w:rFonts w:ascii="Calibri" w:hAnsi="Calibri" w:cs="Calibri"/>
        </w:rPr>
      </w:pPr>
    </w:p>
    <w:p w14:paraId="65BA564F" w14:textId="0FEA479F" w:rsidR="007804AB" w:rsidRPr="007804AB" w:rsidRDefault="007804AB" w:rsidP="007804AB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proofErr w:type="gramStart"/>
      <w:r w:rsidRPr="007804AB">
        <w:rPr>
          <w:rFonts w:ascii="Calibri" w:hAnsi="Calibri" w:cs="Calibri"/>
        </w:rPr>
        <w:t>Forecast</w:t>
      </w:r>
      <w:proofErr w:type="gramEnd"/>
      <w:r w:rsidRPr="007804AB">
        <w:rPr>
          <w:rFonts w:ascii="Calibri" w:hAnsi="Calibri" w:cs="Calibri"/>
        </w:rPr>
        <w:t xml:space="preserve"> spend for next period:</w:t>
      </w:r>
    </w:p>
    <w:p w14:paraId="0211D6A9" w14:textId="77777777" w:rsidR="008C38FD" w:rsidRPr="007804AB" w:rsidRDefault="007804AB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Any anticipated underspend or changes:</w:t>
      </w:r>
    </w:p>
    <w:p w14:paraId="0211D6AA" w14:textId="5C859AD9" w:rsidR="008C38FD" w:rsidRPr="007804AB" w:rsidRDefault="008C38FD">
      <w:pPr>
        <w:rPr>
          <w:rFonts w:ascii="Calibri" w:hAnsi="Calibri" w:cs="Calibri"/>
        </w:rPr>
      </w:pPr>
    </w:p>
    <w:p w14:paraId="0211D6AB" w14:textId="77777777" w:rsidR="008C38FD" w:rsidRPr="007804AB" w:rsidRDefault="007804AB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6" w:name="risks-issues"/>
      <w:bookmarkEnd w:id="5"/>
      <w:r w:rsidRPr="007804AB">
        <w:rPr>
          <w:rFonts w:ascii="Calibri" w:hAnsi="Calibri" w:cs="Calibri"/>
          <w:color w:val="auto"/>
          <w:sz w:val="24"/>
          <w:szCs w:val="24"/>
        </w:rPr>
        <w:t>5. Risks &amp; Issues</w:t>
      </w:r>
    </w:p>
    <w:p w14:paraId="0211D6AC" w14:textId="77777777" w:rsidR="008C38FD" w:rsidRPr="007804AB" w:rsidRDefault="007804AB">
      <w:pPr>
        <w:pStyle w:val="Compact"/>
        <w:numPr>
          <w:ilvl w:val="0"/>
          <w:numId w:val="6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Current risks or challenges:</w:t>
      </w:r>
    </w:p>
    <w:p w14:paraId="0211D6AD" w14:textId="77777777" w:rsidR="008C38FD" w:rsidRPr="007804AB" w:rsidRDefault="007804AB">
      <w:pPr>
        <w:pStyle w:val="Compact"/>
        <w:numPr>
          <w:ilvl w:val="0"/>
          <w:numId w:val="6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Mitigation actions:</w:t>
      </w:r>
    </w:p>
    <w:p w14:paraId="0211D6AE" w14:textId="1D68E77E" w:rsidR="008C38FD" w:rsidRPr="007804AB" w:rsidRDefault="008C38FD">
      <w:pPr>
        <w:rPr>
          <w:rFonts w:ascii="Calibri" w:hAnsi="Calibri" w:cs="Calibri"/>
        </w:rPr>
      </w:pPr>
    </w:p>
    <w:p w14:paraId="0211D6AF" w14:textId="77777777" w:rsidR="008C38FD" w:rsidRPr="007804AB" w:rsidRDefault="007804AB">
      <w:pPr>
        <w:pStyle w:val="FirstParagraph"/>
        <w:rPr>
          <w:rFonts w:ascii="Calibri" w:hAnsi="Calibri" w:cs="Calibri"/>
        </w:rPr>
      </w:pPr>
      <w:r w:rsidRPr="007804AB">
        <w:rPr>
          <w:rFonts w:ascii="Calibri" w:hAnsi="Calibri" w:cs="Calibri"/>
          <w:b/>
          <w:bCs/>
        </w:rPr>
        <w:t>Declaration:</w:t>
      </w:r>
    </w:p>
    <w:p w14:paraId="0211D6B0" w14:textId="77777777" w:rsidR="008C38FD" w:rsidRPr="007804AB" w:rsidRDefault="007804AB">
      <w:pPr>
        <w:pStyle w:val="BodyText"/>
        <w:rPr>
          <w:rFonts w:ascii="Calibri" w:hAnsi="Calibri" w:cs="Calibri"/>
        </w:rPr>
      </w:pPr>
      <w:r w:rsidRPr="007804AB">
        <w:rPr>
          <w:rFonts w:ascii="Calibri" w:hAnsi="Calibri" w:cs="Calibri"/>
        </w:rPr>
        <w:t>I confirm that the information provided is accurate and that grant funds have been used in accordance with the Terms &amp; Conditions.</w:t>
      </w:r>
    </w:p>
    <w:p w14:paraId="0211D6B1" w14:textId="77777777" w:rsidR="008C38FD" w:rsidRPr="007804AB" w:rsidRDefault="007804AB">
      <w:pPr>
        <w:pStyle w:val="BodyText"/>
        <w:rPr>
          <w:rFonts w:ascii="Calibri" w:hAnsi="Calibri" w:cs="Calibri"/>
        </w:rPr>
      </w:pPr>
      <w:r w:rsidRPr="007804AB">
        <w:rPr>
          <w:rFonts w:ascii="Calibri" w:hAnsi="Calibri" w:cs="Calibri"/>
        </w:rPr>
        <w:t>Name:</w:t>
      </w:r>
    </w:p>
    <w:p w14:paraId="0211D6B2" w14:textId="77777777" w:rsidR="008C38FD" w:rsidRPr="007804AB" w:rsidRDefault="007804AB">
      <w:pPr>
        <w:pStyle w:val="BodyText"/>
        <w:rPr>
          <w:rFonts w:ascii="Calibri" w:hAnsi="Calibri" w:cs="Calibri"/>
        </w:rPr>
      </w:pPr>
      <w:r w:rsidRPr="007804AB">
        <w:rPr>
          <w:rFonts w:ascii="Calibri" w:hAnsi="Calibri" w:cs="Calibri"/>
        </w:rPr>
        <w:t>Role:</w:t>
      </w:r>
    </w:p>
    <w:p w14:paraId="0211D6B3" w14:textId="77777777" w:rsidR="008C38FD" w:rsidRPr="007804AB" w:rsidRDefault="007804AB">
      <w:pPr>
        <w:pStyle w:val="BodyText"/>
        <w:rPr>
          <w:rFonts w:ascii="Calibri" w:hAnsi="Calibri" w:cs="Calibri"/>
        </w:rPr>
      </w:pPr>
      <w:r w:rsidRPr="007804AB">
        <w:rPr>
          <w:rFonts w:ascii="Calibri" w:hAnsi="Calibri" w:cs="Calibri"/>
        </w:rPr>
        <w:t>Date:</w:t>
      </w:r>
    </w:p>
    <w:p w14:paraId="78F955BD" w14:textId="77777777" w:rsidR="003476E2" w:rsidRDefault="003476E2">
      <w:pPr>
        <w:pStyle w:val="Heading2"/>
        <w:rPr>
          <w:rFonts w:ascii="Calibri" w:hAnsi="Calibri" w:cs="Calibri"/>
          <w:b/>
          <w:bCs/>
          <w:color w:val="auto"/>
          <w:sz w:val="24"/>
          <w:szCs w:val="24"/>
        </w:rPr>
      </w:pPr>
      <w:bookmarkStart w:id="7" w:name="template-2-final-report-evaluation"/>
      <w:bookmarkEnd w:id="6"/>
      <w:bookmarkEnd w:id="1"/>
    </w:p>
    <w:p w14:paraId="0211D6B5" w14:textId="02830F94" w:rsidR="008C38FD" w:rsidRPr="006F47EE" w:rsidRDefault="007804AB">
      <w:pPr>
        <w:pStyle w:val="Heading2"/>
        <w:rPr>
          <w:rFonts w:ascii="Calibri" w:hAnsi="Calibri" w:cs="Calibri"/>
          <w:b/>
          <w:bCs/>
          <w:color w:val="auto"/>
          <w:sz w:val="24"/>
          <w:szCs w:val="24"/>
        </w:rPr>
      </w:pPr>
      <w:r w:rsidRPr="006F47EE">
        <w:rPr>
          <w:rFonts w:ascii="Calibri" w:hAnsi="Calibri" w:cs="Calibri"/>
          <w:b/>
          <w:bCs/>
          <w:color w:val="auto"/>
          <w:sz w:val="24"/>
          <w:szCs w:val="24"/>
        </w:rPr>
        <w:t>Template 2: Final Report &amp; Evaluation</w:t>
      </w:r>
    </w:p>
    <w:p w14:paraId="0211D6B6" w14:textId="77777777" w:rsidR="008C38FD" w:rsidRPr="007804AB" w:rsidRDefault="007804AB">
      <w:pPr>
        <w:pStyle w:val="FirstParagraph"/>
        <w:rPr>
          <w:rFonts w:ascii="Calibri" w:hAnsi="Calibri" w:cs="Calibri"/>
        </w:rPr>
      </w:pPr>
      <w:proofErr w:type="spellStart"/>
      <w:r w:rsidRPr="007804AB">
        <w:rPr>
          <w:rFonts w:ascii="Calibri" w:hAnsi="Calibri" w:cs="Calibri"/>
          <w:b/>
          <w:bCs/>
        </w:rPr>
        <w:t>Organisation</w:t>
      </w:r>
      <w:proofErr w:type="spellEnd"/>
      <w:r w:rsidRPr="007804AB">
        <w:rPr>
          <w:rFonts w:ascii="Calibri" w:hAnsi="Calibri" w:cs="Calibri"/>
          <w:b/>
          <w:bCs/>
        </w:rPr>
        <w:t xml:space="preserve"> Name:</w:t>
      </w:r>
    </w:p>
    <w:p w14:paraId="0211D6B7" w14:textId="77777777" w:rsidR="008C38FD" w:rsidRPr="007804AB" w:rsidRDefault="007804AB">
      <w:pPr>
        <w:pStyle w:val="BodyText"/>
        <w:rPr>
          <w:rFonts w:ascii="Calibri" w:hAnsi="Calibri" w:cs="Calibri"/>
        </w:rPr>
      </w:pPr>
      <w:r w:rsidRPr="007804AB">
        <w:rPr>
          <w:rFonts w:ascii="Calibri" w:hAnsi="Calibri" w:cs="Calibri"/>
          <w:b/>
          <w:bCs/>
        </w:rPr>
        <w:t>Project Title:</w:t>
      </w:r>
    </w:p>
    <w:p w14:paraId="0211D6B9" w14:textId="1090C73E" w:rsidR="008C38FD" w:rsidRPr="007804AB" w:rsidRDefault="007804AB" w:rsidP="0025287D">
      <w:pPr>
        <w:pStyle w:val="BodyText"/>
        <w:rPr>
          <w:rFonts w:ascii="Calibri" w:hAnsi="Calibri" w:cs="Calibri"/>
        </w:rPr>
      </w:pPr>
      <w:r w:rsidRPr="007804AB">
        <w:rPr>
          <w:rFonts w:ascii="Calibri" w:hAnsi="Calibri" w:cs="Calibri"/>
          <w:b/>
          <w:bCs/>
        </w:rPr>
        <w:t>Project Period:</w:t>
      </w:r>
    </w:p>
    <w:p w14:paraId="0211D6BA" w14:textId="77777777" w:rsidR="008C38FD" w:rsidRPr="007804AB" w:rsidRDefault="007804AB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8" w:name="project-summary"/>
      <w:r w:rsidRPr="007804AB">
        <w:rPr>
          <w:rFonts w:ascii="Calibri" w:hAnsi="Calibri" w:cs="Calibri"/>
          <w:color w:val="auto"/>
          <w:sz w:val="24"/>
          <w:szCs w:val="24"/>
        </w:rPr>
        <w:t>1. Project Summary</w:t>
      </w:r>
    </w:p>
    <w:p w14:paraId="0211D6BC" w14:textId="36BFA7BA" w:rsidR="008C38FD" w:rsidRPr="007804AB" w:rsidRDefault="007804AB" w:rsidP="0025287D">
      <w:pPr>
        <w:pStyle w:val="FirstParagraph"/>
        <w:rPr>
          <w:rFonts w:ascii="Calibri" w:hAnsi="Calibri" w:cs="Calibri"/>
        </w:rPr>
      </w:pPr>
      <w:proofErr w:type="gramStart"/>
      <w:r w:rsidRPr="007804AB">
        <w:rPr>
          <w:rFonts w:ascii="Calibri" w:hAnsi="Calibri" w:cs="Calibri"/>
        </w:rPr>
        <w:t>Brief summary</w:t>
      </w:r>
      <w:proofErr w:type="gramEnd"/>
      <w:r w:rsidRPr="007804AB">
        <w:rPr>
          <w:rFonts w:ascii="Calibri" w:hAnsi="Calibri" w:cs="Calibri"/>
        </w:rPr>
        <w:t xml:space="preserve"> of the project and key achievements.</w:t>
      </w:r>
    </w:p>
    <w:p w14:paraId="0211D6BD" w14:textId="77777777" w:rsidR="008C38FD" w:rsidRPr="007804AB" w:rsidRDefault="007804AB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9" w:name="delivery-against-plan"/>
      <w:bookmarkEnd w:id="8"/>
      <w:r w:rsidRPr="007804AB">
        <w:rPr>
          <w:rFonts w:ascii="Calibri" w:hAnsi="Calibri" w:cs="Calibri"/>
          <w:color w:val="auto"/>
          <w:sz w:val="24"/>
          <w:szCs w:val="24"/>
        </w:rPr>
        <w:lastRenderedPageBreak/>
        <w:t>2. Delivery Against Plan</w:t>
      </w:r>
    </w:p>
    <w:p w14:paraId="0211D6BE" w14:textId="77777777" w:rsidR="008C38FD" w:rsidRPr="007804AB" w:rsidRDefault="007804AB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What was delivered as planned:</w:t>
      </w:r>
    </w:p>
    <w:p w14:paraId="080EB22F" w14:textId="25EDEAC3" w:rsidR="006F47EE" w:rsidRPr="003476E2" w:rsidRDefault="007804AB" w:rsidP="006F47EE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Any changes and reasons:</w:t>
      </w:r>
    </w:p>
    <w:p w14:paraId="0211D6C1" w14:textId="77777777" w:rsidR="008C38FD" w:rsidRPr="007804AB" w:rsidRDefault="007804AB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10" w:name="outcomes-impact"/>
      <w:bookmarkEnd w:id="9"/>
      <w:r w:rsidRPr="007804AB">
        <w:rPr>
          <w:rFonts w:ascii="Calibri" w:hAnsi="Calibri" w:cs="Calibri"/>
          <w:color w:val="auto"/>
          <w:sz w:val="24"/>
          <w:szCs w:val="24"/>
        </w:rPr>
        <w:t>3. Outcomes &amp; Impact</w:t>
      </w:r>
    </w:p>
    <w:p w14:paraId="0211D6C2" w14:textId="77777777" w:rsidR="008C38FD" w:rsidRPr="007804AB" w:rsidRDefault="007804AB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Intended outcomes vs achieved outcomes:</w:t>
      </w:r>
    </w:p>
    <w:p w14:paraId="0211D6C3" w14:textId="77777777" w:rsidR="008C38FD" w:rsidRPr="007804AB" w:rsidRDefault="007804AB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Quantitative outputs:</w:t>
      </w:r>
    </w:p>
    <w:p w14:paraId="0211D6C5" w14:textId="66282BB2" w:rsidR="008C38FD" w:rsidRPr="0025287D" w:rsidRDefault="007804AB" w:rsidP="0025287D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Qualitative impact evidence:</w:t>
      </w:r>
    </w:p>
    <w:p w14:paraId="0211D6C6" w14:textId="77777777" w:rsidR="008C38FD" w:rsidRPr="007804AB" w:rsidRDefault="007804AB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11" w:name="learning-reflection"/>
      <w:bookmarkEnd w:id="10"/>
      <w:r w:rsidRPr="007804AB">
        <w:rPr>
          <w:rFonts w:ascii="Calibri" w:hAnsi="Calibri" w:cs="Calibri"/>
          <w:color w:val="auto"/>
          <w:sz w:val="24"/>
          <w:szCs w:val="24"/>
        </w:rPr>
        <w:t>4. Learning &amp; Reflection</w:t>
      </w:r>
    </w:p>
    <w:p w14:paraId="0211D6C7" w14:textId="77777777" w:rsidR="008C38FD" w:rsidRPr="007804AB" w:rsidRDefault="007804AB">
      <w:pPr>
        <w:pStyle w:val="Compact"/>
        <w:numPr>
          <w:ilvl w:val="0"/>
          <w:numId w:val="9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What worked well:</w:t>
      </w:r>
    </w:p>
    <w:p w14:paraId="0211D6C8" w14:textId="77777777" w:rsidR="008C38FD" w:rsidRPr="007804AB" w:rsidRDefault="007804AB">
      <w:pPr>
        <w:pStyle w:val="Compact"/>
        <w:numPr>
          <w:ilvl w:val="0"/>
          <w:numId w:val="9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What could be improved:</w:t>
      </w:r>
    </w:p>
    <w:p w14:paraId="0211D6CA" w14:textId="44994C68" w:rsidR="008C38FD" w:rsidRPr="0025287D" w:rsidRDefault="007804AB" w:rsidP="0025287D">
      <w:pPr>
        <w:pStyle w:val="Compact"/>
        <w:numPr>
          <w:ilvl w:val="0"/>
          <w:numId w:val="9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Key learning points:</w:t>
      </w:r>
    </w:p>
    <w:p w14:paraId="0211D6CB" w14:textId="77777777" w:rsidR="008C38FD" w:rsidRPr="007804AB" w:rsidRDefault="007804AB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12" w:name="sustainability-legacy"/>
      <w:bookmarkEnd w:id="11"/>
      <w:r w:rsidRPr="007804AB">
        <w:rPr>
          <w:rFonts w:ascii="Calibri" w:hAnsi="Calibri" w:cs="Calibri"/>
          <w:color w:val="auto"/>
          <w:sz w:val="24"/>
          <w:szCs w:val="24"/>
        </w:rPr>
        <w:t>5. Sustainability &amp; Legacy</w:t>
      </w:r>
    </w:p>
    <w:p w14:paraId="0211D6CD" w14:textId="385881F5" w:rsidR="008C38FD" w:rsidRPr="0025287D" w:rsidRDefault="007804AB" w:rsidP="0025287D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 w:rsidRPr="007804AB">
        <w:rPr>
          <w:rFonts w:ascii="Calibri" w:hAnsi="Calibri" w:cs="Calibri"/>
        </w:rPr>
        <w:t>How benefits will continue beyond the grant:</w:t>
      </w:r>
    </w:p>
    <w:p w14:paraId="0211D6CE" w14:textId="77777777" w:rsidR="008C38FD" w:rsidRPr="007804AB" w:rsidRDefault="007804AB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13" w:name="financial-summary"/>
      <w:bookmarkEnd w:id="12"/>
      <w:r w:rsidRPr="007804AB">
        <w:rPr>
          <w:rFonts w:ascii="Calibri" w:hAnsi="Calibri" w:cs="Calibri"/>
          <w:color w:val="auto"/>
          <w:sz w:val="24"/>
          <w:szCs w:val="24"/>
        </w:rPr>
        <w:t>6. Financia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8"/>
        <w:gridCol w:w="1921"/>
        <w:gridCol w:w="1496"/>
        <w:gridCol w:w="1068"/>
      </w:tblGrid>
      <w:tr w:rsidR="007804AB" w:rsidRPr="007804AB" w14:paraId="0211D6D3" w14:textId="77777777" w:rsidTr="008C38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11D6CF" w14:textId="77777777" w:rsidR="008C38FD" w:rsidRPr="007804AB" w:rsidRDefault="007804AB">
            <w:pPr>
              <w:pStyle w:val="Compact"/>
              <w:rPr>
                <w:rFonts w:ascii="Calibri" w:hAnsi="Calibri" w:cs="Calibri"/>
              </w:rPr>
            </w:pPr>
            <w:r w:rsidRPr="007804AB">
              <w:rPr>
                <w:rFonts w:ascii="Calibri" w:hAnsi="Calibri" w:cs="Calibri"/>
              </w:rPr>
              <w:t>Budget Line</w:t>
            </w:r>
          </w:p>
        </w:tc>
        <w:tc>
          <w:tcPr>
            <w:tcW w:w="0" w:type="auto"/>
          </w:tcPr>
          <w:p w14:paraId="0211D6D0" w14:textId="77777777" w:rsidR="008C38FD" w:rsidRPr="007804AB" w:rsidRDefault="007804AB">
            <w:pPr>
              <w:pStyle w:val="Compact"/>
              <w:rPr>
                <w:rFonts w:ascii="Calibri" w:hAnsi="Calibri" w:cs="Calibri"/>
              </w:rPr>
            </w:pPr>
            <w:r w:rsidRPr="007804AB">
              <w:rPr>
                <w:rFonts w:ascii="Calibri" w:hAnsi="Calibri" w:cs="Calibri"/>
              </w:rPr>
              <w:t>Approved Budget</w:t>
            </w:r>
          </w:p>
        </w:tc>
        <w:tc>
          <w:tcPr>
            <w:tcW w:w="0" w:type="auto"/>
          </w:tcPr>
          <w:p w14:paraId="0211D6D1" w14:textId="77777777" w:rsidR="008C38FD" w:rsidRPr="007804AB" w:rsidRDefault="007804AB">
            <w:pPr>
              <w:pStyle w:val="Compact"/>
              <w:rPr>
                <w:rFonts w:ascii="Calibri" w:hAnsi="Calibri" w:cs="Calibri"/>
              </w:rPr>
            </w:pPr>
            <w:r w:rsidRPr="007804AB">
              <w:rPr>
                <w:rFonts w:ascii="Calibri" w:hAnsi="Calibri" w:cs="Calibri"/>
              </w:rPr>
              <w:t>Actual Spend</w:t>
            </w:r>
          </w:p>
        </w:tc>
        <w:tc>
          <w:tcPr>
            <w:tcW w:w="0" w:type="auto"/>
          </w:tcPr>
          <w:p w14:paraId="0211D6D2" w14:textId="77777777" w:rsidR="008C38FD" w:rsidRPr="007804AB" w:rsidRDefault="007804AB">
            <w:pPr>
              <w:pStyle w:val="Compact"/>
              <w:rPr>
                <w:rFonts w:ascii="Calibri" w:hAnsi="Calibri" w:cs="Calibri"/>
              </w:rPr>
            </w:pPr>
            <w:r w:rsidRPr="007804AB">
              <w:rPr>
                <w:rFonts w:ascii="Calibri" w:hAnsi="Calibri" w:cs="Calibri"/>
              </w:rPr>
              <w:t>Variance</w:t>
            </w:r>
          </w:p>
        </w:tc>
      </w:tr>
    </w:tbl>
    <w:p w14:paraId="72D67B22" w14:textId="77777777" w:rsidR="007804AB" w:rsidRPr="007804AB" w:rsidRDefault="007804AB">
      <w:pPr>
        <w:rPr>
          <w:rFonts w:ascii="Calibri" w:hAnsi="Calibri" w:cs="Calibri"/>
        </w:rPr>
      </w:pPr>
    </w:p>
    <w:p w14:paraId="0211D6D5" w14:textId="77777777" w:rsidR="008C38FD" w:rsidRPr="007804AB" w:rsidRDefault="007804AB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14" w:name="declaration"/>
      <w:bookmarkEnd w:id="13"/>
      <w:r w:rsidRPr="007804AB">
        <w:rPr>
          <w:rFonts w:ascii="Calibri" w:hAnsi="Calibri" w:cs="Calibri"/>
          <w:color w:val="auto"/>
          <w:sz w:val="24"/>
          <w:szCs w:val="24"/>
        </w:rPr>
        <w:t>7. Declaration</w:t>
      </w:r>
    </w:p>
    <w:p w14:paraId="0211D6D6" w14:textId="77777777" w:rsidR="008C38FD" w:rsidRPr="007804AB" w:rsidRDefault="007804AB">
      <w:pPr>
        <w:pStyle w:val="FirstParagraph"/>
        <w:rPr>
          <w:rFonts w:ascii="Calibri" w:hAnsi="Calibri" w:cs="Calibri"/>
        </w:rPr>
      </w:pPr>
      <w:r w:rsidRPr="007804AB">
        <w:rPr>
          <w:rFonts w:ascii="Calibri" w:hAnsi="Calibri" w:cs="Calibri"/>
        </w:rPr>
        <w:t>I confirm that the information provided is accurate and complete.</w:t>
      </w:r>
    </w:p>
    <w:p w14:paraId="0211D6D7" w14:textId="77777777" w:rsidR="008C38FD" w:rsidRPr="007804AB" w:rsidRDefault="007804AB">
      <w:pPr>
        <w:pStyle w:val="BodyText"/>
        <w:rPr>
          <w:rFonts w:ascii="Calibri" w:hAnsi="Calibri" w:cs="Calibri"/>
        </w:rPr>
      </w:pPr>
      <w:r w:rsidRPr="007804AB">
        <w:rPr>
          <w:rFonts w:ascii="Calibri" w:hAnsi="Calibri" w:cs="Calibri"/>
        </w:rPr>
        <w:t>Name:</w:t>
      </w:r>
    </w:p>
    <w:p w14:paraId="0211D6D8" w14:textId="77777777" w:rsidR="008C38FD" w:rsidRPr="007804AB" w:rsidRDefault="007804AB">
      <w:pPr>
        <w:pStyle w:val="BodyText"/>
        <w:rPr>
          <w:rFonts w:ascii="Calibri" w:hAnsi="Calibri" w:cs="Calibri"/>
        </w:rPr>
      </w:pPr>
      <w:r w:rsidRPr="007804AB">
        <w:rPr>
          <w:rFonts w:ascii="Calibri" w:hAnsi="Calibri" w:cs="Calibri"/>
        </w:rPr>
        <w:t>Role:</w:t>
      </w:r>
    </w:p>
    <w:p w14:paraId="0211D6D9" w14:textId="77777777" w:rsidR="008C38FD" w:rsidRPr="007804AB" w:rsidRDefault="007804AB">
      <w:pPr>
        <w:pStyle w:val="BodyText"/>
        <w:rPr>
          <w:rFonts w:ascii="Calibri" w:hAnsi="Calibri" w:cs="Calibri"/>
        </w:rPr>
      </w:pPr>
      <w:r w:rsidRPr="007804AB">
        <w:rPr>
          <w:rFonts w:ascii="Calibri" w:hAnsi="Calibri" w:cs="Calibri"/>
        </w:rPr>
        <w:t>Date:</w:t>
      </w:r>
    </w:p>
    <w:bookmarkEnd w:id="14"/>
    <w:bookmarkEnd w:id="7"/>
    <w:bookmarkEnd w:id="0"/>
    <w:sectPr w:rsidR="008C38FD" w:rsidRPr="007804AB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117E1B" w14:textId="77777777" w:rsidR="0025287D" w:rsidRDefault="0025287D" w:rsidP="0025287D">
      <w:pPr>
        <w:spacing w:after="0"/>
      </w:pPr>
      <w:r>
        <w:separator/>
      </w:r>
    </w:p>
  </w:endnote>
  <w:endnote w:type="continuationSeparator" w:id="0">
    <w:p w14:paraId="5A63DC9B" w14:textId="77777777" w:rsidR="0025287D" w:rsidRDefault="0025287D" w:rsidP="002528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73FAE9" w14:textId="466AC1C1" w:rsidR="006F47EE" w:rsidRPr="006F47EE" w:rsidRDefault="006F47EE" w:rsidP="006F47EE">
    <w:pPr>
      <w:pStyle w:val="Footer"/>
      <w:jc w:val="center"/>
      <w:rPr>
        <w:lang w:val="en-GB"/>
      </w:rPr>
    </w:pPr>
    <w:r w:rsidRPr="006F47EE">
      <w:rPr>
        <w:lang w:val="en-GB"/>
      </w:rPr>
      <w:drawing>
        <wp:inline distT="0" distB="0" distL="0" distR="0" wp14:anchorId="445CC811" wp14:editId="3C66CD91">
          <wp:extent cx="3025140" cy="835469"/>
          <wp:effectExtent l="0" t="0" r="0" b="0"/>
          <wp:docPr id="132302055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8217" cy="861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46FE96" w14:textId="1AF3B3DC" w:rsidR="00BE3EE5" w:rsidRDefault="00BE3EE5">
    <w:pPr>
      <w:pStyle w:val="Footer"/>
    </w:pPr>
  </w:p>
  <w:p w14:paraId="5CCB8675" w14:textId="77777777" w:rsidR="00BE3EE5" w:rsidRDefault="00BE3E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532F89" w14:textId="77777777" w:rsidR="0025287D" w:rsidRDefault="0025287D" w:rsidP="0025287D">
      <w:pPr>
        <w:spacing w:after="0"/>
      </w:pPr>
      <w:r>
        <w:separator/>
      </w:r>
    </w:p>
  </w:footnote>
  <w:footnote w:type="continuationSeparator" w:id="0">
    <w:p w14:paraId="544E7074" w14:textId="77777777" w:rsidR="0025287D" w:rsidRDefault="0025287D" w:rsidP="0025287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7B7218" w14:textId="71C246BD" w:rsidR="00BE3EE5" w:rsidRPr="00BE3EE5" w:rsidRDefault="00BE3EE5" w:rsidP="00BE3EE5">
    <w:pPr>
      <w:pStyle w:val="Header"/>
      <w:jc w:val="center"/>
      <w:rPr>
        <w:lang w:val="en-GB"/>
      </w:rPr>
    </w:pPr>
    <w:r w:rsidRPr="00BE3EE5">
      <w:rPr>
        <w:lang w:val="en-GB"/>
      </w:rPr>
      <w:drawing>
        <wp:inline distT="0" distB="0" distL="0" distR="0" wp14:anchorId="1A7C3EA1" wp14:editId="5186001B">
          <wp:extent cx="2834640" cy="838884"/>
          <wp:effectExtent l="0" t="0" r="0" b="0"/>
          <wp:docPr id="10712440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6617" cy="8513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424539D" w14:textId="7D729FF2" w:rsidR="0025287D" w:rsidRDefault="0025287D">
    <w:pPr>
      <w:pStyle w:val="Header"/>
    </w:pPr>
  </w:p>
  <w:p w14:paraId="7B8EB481" w14:textId="77777777" w:rsidR="0025287D" w:rsidRDefault="002528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1660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368B7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76902753">
    <w:abstractNumId w:val="0"/>
  </w:num>
  <w:num w:numId="2" w16cid:durableId="868028623">
    <w:abstractNumId w:val="1"/>
  </w:num>
  <w:num w:numId="3" w16cid:durableId="694421987">
    <w:abstractNumId w:val="1"/>
  </w:num>
  <w:num w:numId="4" w16cid:durableId="96105218">
    <w:abstractNumId w:val="1"/>
  </w:num>
  <w:num w:numId="5" w16cid:durableId="1855456133">
    <w:abstractNumId w:val="1"/>
  </w:num>
  <w:num w:numId="6" w16cid:durableId="135996494">
    <w:abstractNumId w:val="1"/>
  </w:num>
  <w:num w:numId="7" w16cid:durableId="509836215">
    <w:abstractNumId w:val="1"/>
  </w:num>
  <w:num w:numId="8" w16cid:durableId="2133819322">
    <w:abstractNumId w:val="1"/>
  </w:num>
  <w:num w:numId="9" w16cid:durableId="1953197052">
    <w:abstractNumId w:val="1"/>
  </w:num>
  <w:num w:numId="10" w16cid:durableId="9646977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C38FD"/>
    <w:rsid w:val="0025287D"/>
    <w:rsid w:val="003476E2"/>
    <w:rsid w:val="004622F2"/>
    <w:rsid w:val="006F47EE"/>
    <w:rsid w:val="00766ACE"/>
    <w:rsid w:val="007804AB"/>
    <w:rsid w:val="007A7DEA"/>
    <w:rsid w:val="008C38FD"/>
    <w:rsid w:val="00946F57"/>
    <w:rsid w:val="00B024FA"/>
    <w:rsid w:val="00BE3EE5"/>
    <w:rsid w:val="00C24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1D68B"/>
  <w15:docId w15:val="{8D6192B5-60E8-49D0-8EB9-7E3AB3B48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25287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5287D"/>
  </w:style>
  <w:style w:type="paragraph" w:styleId="Footer">
    <w:name w:val="footer"/>
    <w:basedOn w:val="Normal"/>
    <w:link w:val="FooterChar"/>
    <w:uiPriority w:val="99"/>
    <w:rsid w:val="0025287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528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41</Words>
  <Characters>1457</Characters>
  <Application>Microsoft Office Word</Application>
  <DocSecurity>0</DocSecurity>
  <Lines>80</Lines>
  <Paragraphs>70</Paragraphs>
  <ScaleCrop>false</ScaleCrop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verley Brown</cp:lastModifiedBy>
  <cp:revision>10</cp:revision>
  <dcterms:created xsi:type="dcterms:W3CDTF">2026-01-13T13:01:00Z</dcterms:created>
  <dcterms:modified xsi:type="dcterms:W3CDTF">2026-02-12T15:43:00Z</dcterms:modified>
</cp:coreProperties>
</file>